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1EE30D4" w:rsidR="00625AF7" w:rsidRPr="00481E9A" w:rsidRDefault="00481E9A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0723I1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68139834" w:rsidR="00625AF7" w:rsidRPr="002408B1" w:rsidRDefault="00D57BB3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2408B1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27A2F9D0" w:rsidR="00625AF7" w:rsidRPr="007D53C0" w:rsidRDefault="00D57BB3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 w:rsidR="009C44DE">
              <w:rPr>
                <w:rFonts w:ascii="Times New Roman" w:hAnsi="Times New Roman" w:cs="Times New Roman"/>
                <w:sz w:val="26"/>
                <w:szCs w:val="26"/>
              </w:rPr>
              <w:t>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0F658BE8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D57BB3">
              <w:rPr>
                <w:rFonts w:ascii="Times New Roman" w:hAnsi="Times New Roman" w:cs="Times New Roman"/>
                <w:sz w:val="26"/>
                <w:szCs w:val="26"/>
              </w:rPr>
              <w:t>15</w:t>
            </w:r>
            <w:r w:rsidR="00B96CF9">
              <w:rPr>
                <w:rFonts w:ascii="Times New Roman" w:hAnsi="Times New Roman" w:cs="Times New Roman"/>
                <w:sz w:val="26"/>
                <w:szCs w:val="26"/>
              </w:rPr>
              <w:t>/09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1D164881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13C4CE49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518C3F07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</w:t>
            </w:r>
            <w:r w:rsidR="00F4349A">
              <w:rPr>
                <w:rFonts w:ascii="Times New Roman" w:hAnsi="Times New Roman" w:cs="Times New Roman"/>
                <w:sz w:val="26"/>
                <w:szCs w:val="26"/>
              </w:rPr>
              <w:t xml:space="preserve">u  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09CE1F2D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0EBFD0AF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5A00838D" w14:textId="400622EA" w:rsidR="00E44BB2" w:rsidRDefault="00E83474" w:rsidP="00535E95">
            <w:pPr>
              <w:rPr>
                <w:color w:val="000000"/>
                <w:sz w:val="26"/>
                <w:szCs w:val="26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 xml:space="preserve">Function; Global variable; parameter; </w:t>
            </w:r>
            <w:r>
              <w:rPr>
                <w:color w:val="000000"/>
                <w:sz w:val="26"/>
                <w:szCs w:val="26"/>
              </w:rPr>
              <w:t>argument</w:t>
            </w:r>
            <w:r>
              <w:rPr>
                <w:color w:val="000000"/>
                <w:sz w:val="26"/>
                <w:szCs w:val="26"/>
              </w:rPr>
              <w:t>.</w:t>
            </w:r>
          </w:p>
          <w:p w14:paraId="112C7A67" w14:textId="60946B11" w:rsidR="00E83474" w:rsidRPr="00426F1B" w:rsidRDefault="00E83474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color w:val="000000"/>
                <w:sz w:val="26"/>
                <w:szCs w:val="26"/>
              </w:rPr>
              <w:t>String.toLowerCase(); string.toUpperCase(); array.sort(); Math.min(); this; split(),</w:t>
            </w:r>
            <w:bookmarkStart w:id="0" w:name="_GoBack"/>
            <w:bookmarkEnd w:id="0"/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59F53D6E" w:rsidR="000061C2" w:rsidRPr="00A531DC" w:rsidRDefault="000E145D" w:rsidP="000E145D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Các từ khoá</w:t>
            </w:r>
            <w:r w:rsidR="00426F1B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thường gặp khi thao tác vớ</w:t>
            </w:r>
            <w: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i </w:t>
            </w:r>
            <w:r w:rsidR="00E416F1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 xml:space="preserve"> function</w:t>
            </w:r>
            <w:r w:rsidR="009D71DE"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  <w:t>, opp</w:t>
            </w: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53E76A0E" w:rsidR="0067474F" w:rsidRDefault="009D71DE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em qua qua bài mới OOP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29890953" w:rsidR="000675F7" w:rsidRDefault="00A42082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Luyện tập thêm với M</w:t>
            </w:r>
            <w:r w:rsidR="008E19C7">
              <w:rPr>
                <w:rFonts w:ascii="Times New Roman" w:hAnsi="Times New Roman" w:cs="Times New Roman"/>
                <w:sz w:val="26"/>
                <w:szCs w:val="26"/>
              </w:rPr>
              <w:t>ảng</w:t>
            </w:r>
            <w:r w:rsidR="000E145D">
              <w:rPr>
                <w:rFonts w:ascii="Times New Roman" w:hAnsi="Times New Roman" w:cs="Times New Roman"/>
                <w:sz w:val="26"/>
                <w:szCs w:val="26"/>
              </w:rPr>
              <w:t>, Function</w:t>
            </w:r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18333F" w14:textId="77777777" w:rsidR="002A3D88" w:rsidRDefault="002A3D88">
      <w:r>
        <w:separator/>
      </w:r>
    </w:p>
  </w:endnote>
  <w:endnote w:type="continuationSeparator" w:id="0">
    <w:p w14:paraId="4285400E" w14:textId="77777777" w:rsidR="002A3D88" w:rsidRDefault="002A3D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Times New Roman"/>
    <w:charset w:val="00"/>
    <w:family w:val="roman"/>
    <w:pitch w:val="variable"/>
    <w:sig w:usb0="00000001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C741BD" w14:textId="77777777" w:rsidR="002A3D88" w:rsidRDefault="002A3D88">
      <w:r>
        <w:separator/>
      </w:r>
    </w:p>
  </w:footnote>
  <w:footnote w:type="continuationSeparator" w:id="0">
    <w:p w14:paraId="56452B90" w14:textId="77777777" w:rsidR="002A3D88" w:rsidRDefault="002A3D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5952"/>
    <w:rsid w:val="000C6340"/>
    <w:rsid w:val="000C7089"/>
    <w:rsid w:val="000E145D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08B1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D88"/>
    <w:rsid w:val="002A3F77"/>
    <w:rsid w:val="002A6566"/>
    <w:rsid w:val="002A7F9F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82C64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3E47BF"/>
    <w:rsid w:val="00415E71"/>
    <w:rsid w:val="00421F05"/>
    <w:rsid w:val="00426F1B"/>
    <w:rsid w:val="00430848"/>
    <w:rsid w:val="00437AFF"/>
    <w:rsid w:val="00450602"/>
    <w:rsid w:val="00456A8A"/>
    <w:rsid w:val="0046002D"/>
    <w:rsid w:val="00481E9A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1153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19C7"/>
    <w:rsid w:val="008E485F"/>
    <w:rsid w:val="008F2BE8"/>
    <w:rsid w:val="00904AD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44DE"/>
    <w:rsid w:val="009C5782"/>
    <w:rsid w:val="009D6C6A"/>
    <w:rsid w:val="009D71DE"/>
    <w:rsid w:val="009E6947"/>
    <w:rsid w:val="009E6D09"/>
    <w:rsid w:val="009F05F2"/>
    <w:rsid w:val="009F68BC"/>
    <w:rsid w:val="009F6F3F"/>
    <w:rsid w:val="00A34440"/>
    <w:rsid w:val="00A34AD2"/>
    <w:rsid w:val="00A4121A"/>
    <w:rsid w:val="00A42082"/>
    <w:rsid w:val="00A531DC"/>
    <w:rsid w:val="00A70A07"/>
    <w:rsid w:val="00A70D12"/>
    <w:rsid w:val="00A7653D"/>
    <w:rsid w:val="00A76742"/>
    <w:rsid w:val="00A80CC1"/>
    <w:rsid w:val="00AA314A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96CF9"/>
    <w:rsid w:val="00BA52FE"/>
    <w:rsid w:val="00BB3237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778A6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57BB3"/>
    <w:rsid w:val="00D64C78"/>
    <w:rsid w:val="00D67752"/>
    <w:rsid w:val="00D70328"/>
    <w:rsid w:val="00D8434E"/>
    <w:rsid w:val="00D91AF6"/>
    <w:rsid w:val="00DA74D6"/>
    <w:rsid w:val="00DB24D6"/>
    <w:rsid w:val="00DB4328"/>
    <w:rsid w:val="00DC0913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416F1"/>
    <w:rsid w:val="00E44BB2"/>
    <w:rsid w:val="00E50ACD"/>
    <w:rsid w:val="00E55CEE"/>
    <w:rsid w:val="00E6031E"/>
    <w:rsid w:val="00E83474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349A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349</Words>
  <Characters>199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dmin</cp:lastModifiedBy>
  <cp:revision>35</cp:revision>
  <dcterms:created xsi:type="dcterms:W3CDTF">2021-04-01T09:42:00Z</dcterms:created>
  <dcterms:modified xsi:type="dcterms:W3CDTF">2023-09-13T1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